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O</w:t>
      </w:r>
      <w:r>
        <w:t xml:space="preserve"> </w:t>
      </w:r>
      <w:r>
        <w:t xml:space="preserve">Bullets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2160"/>
        <w:gridCol w:w="2160"/>
        <w:gridCol w:w="1080"/>
        <w:gridCol w:w="1080"/>
        <w:gridCol w:w="2160"/>
        <w:gridCol w:w="2160"/>
        <w:gridCol w:w="2160"/>
        <w:gridCol w:w="2160"/>
        <w:gridCol w:w="2160"/>
        <w:gridCol w:w="2304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ew cases reported in the last 24 hou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new daily infections per 100,00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ctive cas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tests perform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umulative percent of test positiv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Rate of tests performed per thousan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Number of negative tests per positive (last 7 days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verage number of tests performed per day for last 7 days per thousand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99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9,89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408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8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93,0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,0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3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1,4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2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437,9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4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9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543,3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2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72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,3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9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7,40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9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0,98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9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,1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7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1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9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67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37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633,21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%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,22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8</w:t>
            </w:r>
          </w:p>
        </w:tc>
      </w:tr>
    </w:tbl>
    <w:bookmarkEnd w:id="20"/>
    <w:bookmarkStart w:id="21" w:name="table-2"/>
    <w:p>
      <w:pPr>
        <w:pStyle w:val="Heading1"/>
      </w:pPr>
      <w:r>
        <w:t xml:space="preserve">TABLE 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  <w:gridCol w:w="1872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Loc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FE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5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6A6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6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7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2DFE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7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8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EE636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8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09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9AC0C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09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CD555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0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cases, March 11, 202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ADD8E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new cases, March 11, 202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itish Columbia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10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,65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184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56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1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,650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,219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ber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1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5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,8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1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3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,7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13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skatchew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43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5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7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8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9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0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nitob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0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16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2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28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3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0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,9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,2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,9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1,1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,42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,52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9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uebe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,1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1,9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,63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,2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,8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4,6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,3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foundland and Labrad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w Brunswic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6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va Scot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5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nce Edward Islan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uk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west Territori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navu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patriated travelle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1,75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6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4,63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76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7,65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0,69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3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3,51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82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6,73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23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9,757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022</w:t>
            </w:r>
          </w:p>
        </w:tc>
      </w:tr>
    </w:tbl>
    <w:bookmarkEnd w:id="21"/>
    <w:bookmarkStart w:id="25" w:name="day-trend-analysis"/>
    <w:p>
      <w:pPr>
        <w:pStyle w:val="Heading1"/>
      </w:pPr>
      <w:r>
        <w:t xml:space="preserve">14-DAY TREND ANALYSI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O-Bullets_files/figure-docx/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ltc-deaths"/>
    <w:p>
      <w:pPr>
        <w:pStyle w:val="Heading1"/>
      </w:pPr>
      <w:r>
        <w:t xml:space="preserve">LTC DEATH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1080"/>
        <w:gridCol w:w="1080"/>
        <w:gridCol w:w="1080"/>
        <w:gridCol w:w="2016"/>
      </w:tblGrid>
      <w:tr>
        <w:trPr>
          <w:cantSplit/>
          <w:trHeight w:val="749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left w:val="single" w:sz="16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  <w:right w:val="single" w:sz="16" w:space="0" w:color="000000"/>
            </w:tcBorders>
            <w:shd w:val="clear" w:color="auto" w:fill="B3B3B3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otal Deaths in LTC Facilities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C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47,712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7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21,8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3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K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78,68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79,26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734,01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58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4,5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66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2,10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B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1,4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9,3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,62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,05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,16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8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,3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74" w:hRule="auto"/>
        </w:trPr>
        <w:tc>
          <w:tcPr>
            <w:tcBorders>
              <w:bottom w:val="single" w:sz="16" w:space="0" w:color="000000"/>
              <w:top w:val="single" w:sz="8" w:space="0" w:color="000000"/>
              <w:left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,005,238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371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  <w:right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O Bullets</dc:title>
  <dc:creator/>
  <cp:keywords/>
  <dcterms:created xsi:type="dcterms:W3CDTF">2021-03-12T22:43:50Z</dcterms:created>
  <dcterms:modified xsi:type="dcterms:W3CDTF">2021-03-12T2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